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66CF3" w14:textId="77777777" w:rsidR="00545BB5" w:rsidRDefault="00545BB5" w:rsidP="00545BB5">
      <w:r>
        <w:t>CREATE DATABASE `e-commerce` /*!40100 DEFAULT CHARACTER SET utf8mb4 COLLATE utf8mb4_0900_ai_ci */;</w:t>
      </w:r>
    </w:p>
    <w:p w14:paraId="6BEE9924" w14:textId="77777777" w:rsidR="00545BB5" w:rsidRDefault="00545BB5" w:rsidP="00545BB5">
      <w:r>
        <w:t>CREATE TABLE `address` (</w:t>
      </w:r>
    </w:p>
    <w:p w14:paraId="3B75E560" w14:textId="77777777" w:rsidR="00545BB5" w:rsidRDefault="00545BB5" w:rsidP="00545BB5">
      <w:r>
        <w:t xml:space="preserve">  `aid` </w:t>
      </w:r>
      <w:proofErr w:type="gramStart"/>
      <w:r>
        <w:t>int(</w:t>
      </w:r>
      <w:proofErr w:type="gramEnd"/>
      <w:r>
        <w:t>11) NOT NULL AUTO_INCREMENT,</w:t>
      </w:r>
    </w:p>
    <w:p w14:paraId="34ED71E9" w14:textId="77777777" w:rsidR="00545BB5" w:rsidRDefault="00545BB5" w:rsidP="00545BB5">
      <w:r>
        <w:t xml:space="preserve">  `</w:t>
      </w:r>
      <w:proofErr w:type="spellStart"/>
      <w:r>
        <w:t>u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DEFAULT NULL,</w:t>
      </w:r>
    </w:p>
    <w:p w14:paraId="1437CFEA" w14:textId="77777777" w:rsidR="00545BB5" w:rsidRDefault="00545BB5" w:rsidP="00545BB5">
      <w:r>
        <w:t xml:space="preserve">  `name` </w:t>
      </w:r>
      <w:proofErr w:type="gramStart"/>
      <w:r>
        <w:t>varchar(</w:t>
      </w:r>
      <w:proofErr w:type="gramEnd"/>
      <w:r>
        <w:t>45) DEFAULT NULL,</w:t>
      </w:r>
    </w:p>
    <w:p w14:paraId="3C2FF66F" w14:textId="77777777" w:rsidR="00545BB5" w:rsidRDefault="00545BB5" w:rsidP="00545BB5">
      <w:r>
        <w:t xml:space="preserve">  `mobile` </w:t>
      </w:r>
      <w:proofErr w:type="gramStart"/>
      <w:r>
        <w:t>varchar(</w:t>
      </w:r>
      <w:proofErr w:type="gramEnd"/>
      <w:r>
        <w:t>45) DEFAULT NULL,</w:t>
      </w:r>
    </w:p>
    <w:p w14:paraId="170DE388" w14:textId="77777777" w:rsidR="00545BB5" w:rsidRDefault="00545BB5" w:rsidP="00545BB5">
      <w:r>
        <w:t xml:space="preserve">  `Address` </w:t>
      </w:r>
      <w:proofErr w:type="gramStart"/>
      <w:r>
        <w:t>varchar(</w:t>
      </w:r>
      <w:proofErr w:type="gramEnd"/>
      <w:r>
        <w:t>45) DEFAULT NULL,</w:t>
      </w:r>
    </w:p>
    <w:p w14:paraId="0ADE9EC4" w14:textId="77777777" w:rsidR="00545BB5" w:rsidRDefault="00545BB5" w:rsidP="00545BB5">
      <w:r>
        <w:t xml:space="preserve">  `locality` </w:t>
      </w:r>
      <w:proofErr w:type="gramStart"/>
      <w:r>
        <w:t>varchar(</w:t>
      </w:r>
      <w:proofErr w:type="gramEnd"/>
      <w:r>
        <w:t>45) DEFAULT NULL,</w:t>
      </w:r>
    </w:p>
    <w:p w14:paraId="197D8E30" w14:textId="77777777" w:rsidR="00545BB5" w:rsidRDefault="00545BB5" w:rsidP="00545BB5">
      <w:r>
        <w:t xml:space="preserve">  `district` </w:t>
      </w:r>
      <w:proofErr w:type="gramStart"/>
      <w:r>
        <w:t>varchar(</w:t>
      </w:r>
      <w:proofErr w:type="gramEnd"/>
      <w:r>
        <w:t>45) DEFAULT NULL,</w:t>
      </w:r>
    </w:p>
    <w:p w14:paraId="00C477C5" w14:textId="77777777" w:rsidR="00545BB5" w:rsidRDefault="00545BB5" w:rsidP="00545BB5">
      <w:r>
        <w:t xml:space="preserve">  `state` </w:t>
      </w:r>
      <w:proofErr w:type="gramStart"/>
      <w:r>
        <w:t>varchar(</w:t>
      </w:r>
      <w:proofErr w:type="gramEnd"/>
      <w:r>
        <w:t>45) DEFAULT NULL,</w:t>
      </w:r>
    </w:p>
    <w:p w14:paraId="0C337A1D" w14:textId="77777777" w:rsidR="00545BB5" w:rsidRDefault="00545BB5" w:rsidP="00545BB5">
      <w:r>
        <w:t xml:space="preserve">  `</w:t>
      </w:r>
      <w:proofErr w:type="spellStart"/>
      <w:r>
        <w:t>pincod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2DE07132" w14:textId="77777777" w:rsidR="00545BB5" w:rsidRDefault="00545BB5" w:rsidP="00545BB5">
      <w:r>
        <w:t xml:space="preserve">  PRIMARY KEY (`aid`)</w:t>
      </w:r>
    </w:p>
    <w:p w14:paraId="16635529" w14:textId="77777777" w:rsidR="00545BB5" w:rsidRDefault="00545BB5" w:rsidP="00545BB5">
      <w:r>
        <w:t>) ENGINE=</w:t>
      </w:r>
      <w:proofErr w:type="spellStart"/>
      <w:r>
        <w:t>InnoDB</w:t>
      </w:r>
      <w:proofErr w:type="spellEnd"/>
      <w:r>
        <w:t xml:space="preserve"> AUTO_INCREMENT=21 DEFAULT CHARSET=utf8mb4 COLLATE=utf8mb4_0900_ai_ci;</w:t>
      </w:r>
    </w:p>
    <w:p w14:paraId="7BC6B462" w14:textId="77777777" w:rsidR="00545BB5" w:rsidRDefault="00545BB5" w:rsidP="00545BB5">
      <w:r>
        <w:t>CREATE TABLE `contact` (</w:t>
      </w:r>
    </w:p>
    <w:p w14:paraId="11031BC9" w14:textId="77777777" w:rsidR="00545BB5" w:rsidRDefault="00545BB5" w:rsidP="00545BB5">
      <w:r>
        <w:t xml:space="preserve">  `</w:t>
      </w:r>
      <w:proofErr w:type="spellStart"/>
      <w:r>
        <w:t>con_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 AUTO_INCREMENT,</w:t>
      </w:r>
    </w:p>
    <w:p w14:paraId="3F4DB9C6" w14:textId="77777777" w:rsidR="00545BB5" w:rsidRDefault="00545BB5" w:rsidP="00545BB5">
      <w:r>
        <w:t xml:space="preserve">  `name` </w:t>
      </w:r>
      <w:proofErr w:type="gramStart"/>
      <w:r>
        <w:t>varchar(</w:t>
      </w:r>
      <w:proofErr w:type="gramEnd"/>
      <w:r>
        <w:t>45) DEFAULT NULL,</w:t>
      </w:r>
    </w:p>
    <w:p w14:paraId="23DCACE9" w14:textId="77777777" w:rsidR="00545BB5" w:rsidRDefault="00545BB5" w:rsidP="00545BB5">
      <w:r>
        <w:t xml:space="preserve">  `email` </w:t>
      </w:r>
      <w:proofErr w:type="gramStart"/>
      <w:r>
        <w:t>varchar(</w:t>
      </w:r>
      <w:proofErr w:type="gramEnd"/>
      <w:r>
        <w:t>45) DEFAULT NULL,</w:t>
      </w:r>
    </w:p>
    <w:p w14:paraId="63E22129" w14:textId="77777777" w:rsidR="00545BB5" w:rsidRDefault="00545BB5" w:rsidP="00545BB5">
      <w:r>
        <w:t xml:space="preserve">  `subject` </w:t>
      </w:r>
      <w:proofErr w:type="gramStart"/>
      <w:r>
        <w:t>varchar(</w:t>
      </w:r>
      <w:proofErr w:type="gramEnd"/>
      <w:r>
        <w:t>45) DEFAULT NULL,</w:t>
      </w:r>
    </w:p>
    <w:p w14:paraId="751F1CC6" w14:textId="77777777" w:rsidR="00545BB5" w:rsidRDefault="00545BB5" w:rsidP="00545BB5">
      <w:r>
        <w:t xml:space="preserve">  `message` </w:t>
      </w:r>
      <w:proofErr w:type="spellStart"/>
      <w:r>
        <w:t>longtext</w:t>
      </w:r>
      <w:proofErr w:type="spellEnd"/>
      <w:r>
        <w:t>,</w:t>
      </w:r>
    </w:p>
    <w:p w14:paraId="459FD3F0" w14:textId="77777777" w:rsidR="00545BB5" w:rsidRDefault="00545BB5" w:rsidP="00545BB5">
      <w:r>
        <w:t xml:space="preserve">  `date` datetime DEFAULT NULL,</w:t>
      </w:r>
    </w:p>
    <w:p w14:paraId="1F926958" w14:textId="77777777" w:rsidR="00545BB5" w:rsidRDefault="00545BB5" w:rsidP="00545BB5">
      <w:r>
        <w:t xml:space="preserve">  PRIMARY KEY (`</w:t>
      </w:r>
      <w:proofErr w:type="spellStart"/>
      <w:r>
        <w:t>con_id</w:t>
      </w:r>
      <w:proofErr w:type="spellEnd"/>
      <w:r>
        <w:t>`)</w:t>
      </w:r>
    </w:p>
    <w:p w14:paraId="4EE00F90" w14:textId="77777777" w:rsidR="00545BB5" w:rsidRDefault="00545BB5" w:rsidP="00545BB5">
      <w:r>
        <w:t>) ENGINE=</w:t>
      </w:r>
      <w:proofErr w:type="spellStart"/>
      <w:r>
        <w:t>InnoDB</w:t>
      </w:r>
      <w:proofErr w:type="spellEnd"/>
      <w:r>
        <w:t xml:space="preserve"> AUTO_INCREMENT=52 DEFAULT CHARSET=utf8mb4 COLLATE=utf8mb4_0900_ai_ci;</w:t>
      </w:r>
    </w:p>
    <w:p w14:paraId="04C1E2CE" w14:textId="77777777" w:rsidR="00545BB5" w:rsidRDefault="00545BB5" w:rsidP="00545BB5">
      <w:r>
        <w:t>CREATE TABLE `user` (</w:t>
      </w:r>
    </w:p>
    <w:p w14:paraId="1D26A3FF" w14:textId="77777777" w:rsidR="00545BB5" w:rsidRDefault="00545BB5" w:rsidP="00545BB5">
      <w:r>
        <w:t xml:space="preserve">  `</w:t>
      </w:r>
      <w:proofErr w:type="spellStart"/>
      <w:r>
        <w:t>uid</w:t>
      </w:r>
      <w:proofErr w:type="spellEnd"/>
      <w:r>
        <w:t xml:space="preserve">` </w:t>
      </w:r>
      <w:proofErr w:type="gramStart"/>
      <w:r>
        <w:t>int(</w:t>
      </w:r>
      <w:proofErr w:type="gramEnd"/>
      <w:r>
        <w:t>11) NOT NULL AUTO_INCREMENT,</w:t>
      </w:r>
    </w:p>
    <w:p w14:paraId="6E6E3916" w14:textId="77777777" w:rsidR="00545BB5" w:rsidRDefault="00545BB5" w:rsidP="00545BB5">
      <w:r>
        <w:t xml:space="preserve">  `name` </w:t>
      </w:r>
      <w:proofErr w:type="gramStart"/>
      <w:r>
        <w:t>varchar(</w:t>
      </w:r>
      <w:proofErr w:type="gramEnd"/>
      <w:r>
        <w:t>45) DEFAULT NULL,</w:t>
      </w:r>
    </w:p>
    <w:p w14:paraId="1590FDD3" w14:textId="77777777" w:rsidR="00545BB5" w:rsidRDefault="00545BB5" w:rsidP="00545BB5">
      <w:r>
        <w:t xml:space="preserve">  `email` </w:t>
      </w:r>
      <w:proofErr w:type="gramStart"/>
      <w:r>
        <w:t>varchar(</w:t>
      </w:r>
      <w:proofErr w:type="gramEnd"/>
      <w:r>
        <w:t>45) DEFAULT NULL,</w:t>
      </w:r>
    </w:p>
    <w:p w14:paraId="766652CD" w14:textId="77777777" w:rsidR="00545BB5" w:rsidRDefault="00545BB5" w:rsidP="00545BB5">
      <w:r>
        <w:t xml:space="preserve">  `password` </w:t>
      </w:r>
      <w:proofErr w:type="gramStart"/>
      <w:r>
        <w:t>varchar(</w:t>
      </w:r>
      <w:proofErr w:type="gramEnd"/>
      <w:r>
        <w:t>45) DEFAULT NULL,</w:t>
      </w:r>
    </w:p>
    <w:p w14:paraId="4E8389CB" w14:textId="77777777" w:rsidR="00545BB5" w:rsidRDefault="00545BB5" w:rsidP="00545BB5">
      <w:r>
        <w:t xml:space="preserve">  `mobile` </w:t>
      </w:r>
      <w:proofErr w:type="gramStart"/>
      <w:r>
        <w:t>varchar(</w:t>
      </w:r>
      <w:proofErr w:type="gramEnd"/>
      <w:r>
        <w:t>45) DEFAULT NULL,</w:t>
      </w:r>
    </w:p>
    <w:p w14:paraId="274A0C63" w14:textId="77777777" w:rsidR="00545BB5" w:rsidRDefault="00545BB5" w:rsidP="00545BB5">
      <w:r>
        <w:t xml:space="preserve">  `dob` </w:t>
      </w:r>
      <w:proofErr w:type="gramStart"/>
      <w:r>
        <w:t>varchar(</w:t>
      </w:r>
      <w:proofErr w:type="gramEnd"/>
      <w:r>
        <w:t>45) DEFAULT NULL,</w:t>
      </w:r>
    </w:p>
    <w:p w14:paraId="5EC9EB0F" w14:textId="77777777" w:rsidR="00545BB5" w:rsidRDefault="00545BB5" w:rsidP="00545BB5">
      <w:r>
        <w:lastRenderedPageBreak/>
        <w:t xml:space="preserve">  `</w:t>
      </w:r>
      <w:proofErr w:type="spellStart"/>
      <w:r>
        <w:t>img</w:t>
      </w:r>
      <w:proofErr w:type="spellEnd"/>
      <w:r>
        <w:t xml:space="preserve">` </w:t>
      </w:r>
      <w:proofErr w:type="spellStart"/>
      <w:r>
        <w:t>mediumblob</w:t>
      </w:r>
      <w:proofErr w:type="spellEnd"/>
      <w:r>
        <w:t>,</w:t>
      </w:r>
    </w:p>
    <w:p w14:paraId="034B8807" w14:textId="77777777" w:rsidR="00545BB5" w:rsidRDefault="00545BB5" w:rsidP="00545BB5">
      <w:r>
        <w:t xml:space="preserve">  `</w:t>
      </w:r>
      <w:proofErr w:type="spellStart"/>
      <w:r>
        <w:t>ranforgotpass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45) DEFAULT NULL,</w:t>
      </w:r>
    </w:p>
    <w:p w14:paraId="03AE2566" w14:textId="77777777" w:rsidR="00545BB5" w:rsidRDefault="00545BB5" w:rsidP="00545BB5">
      <w:r>
        <w:t xml:space="preserve">  PRIMARY KEY (`</w:t>
      </w:r>
      <w:proofErr w:type="spellStart"/>
      <w:r>
        <w:t>uid</w:t>
      </w:r>
      <w:proofErr w:type="spellEnd"/>
      <w:r>
        <w:t>`)</w:t>
      </w:r>
    </w:p>
    <w:p w14:paraId="0936D6BD" w14:textId="4ADD7E04" w:rsidR="00545BB5" w:rsidRDefault="00545BB5" w:rsidP="00545BB5">
      <w:r>
        <w:t>) ENGINE=</w:t>
      </w:r>
      <w:proofErr w:type="spellStart"/>
      <w:r>
        <w:t>InnoDB</w:t>
      </w:r>
      <w:proofErr w:type="spellEnd"/>
      <w:r>
        <w:t xml:space="preserve"> AUTO_INCREMENT=7 DEFAULT CHARSET=utf8mb4 COLLATE=utf8mb4_0900_ai_ci;</w:t>
      </w:r>
      <w:bookmarkStart w:id="0" w:name="_GoBack"/>
      <w:bookmarkEnd w:id="0"/>
    </w:p>
    <w:sectPr w:rsidR="00545B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jQ2MDE2NTIxMjJU0lEKTi0uzszPAykwrAUATnzyziwAAAA="/>
  </w:docVars>
  <w:rsids>
    <w:rsidRoot w:val="00545BB5"/>
    <w:rsid w:val="00545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FD15F"/>
  <w15:chartTrackingRefBased/>
  <w15:docId w15:val="{1BA60535-C069-4A8E-9730-75724A3FC6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l Garg</dc:creator>
  <cp:keywords/>
  <dc:description/>
  <cp:lastModifiedBy>Romil Garg</cp:lastModifiedBy>
  <cp:revision>1</cp:revision>
  <dcterms:created xsi:type="dcterms:W3CDTF">2019-06-04T11:28:00Z</dcterms:created>
  <dcterms:modified xsi:type="dcterms:W3CDTF">2019-06-04T11:30:00Z</dcterms:modified>
</cp:coreProperties>
</file>